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D3CBF2C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4D0B8D">
        <w:rPr>
          <w:sz w:val="24"/>
          <w:szCs w:val="24"/>
          <w:lang w:val="en-GB"/>
        </w:rPr>
        <w:t>Jersey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6AE933B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4D0B8D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1D578" w14:textId="77777777" w:rsidR="006E3E0C" w:rsidRDefault="006E3E0C" w:rsidP="00CB37D9">
      <w:pPr>
        <w:spacing w:after="0" w:line="240" w:lineRule="auto"/>
      </w:pPr>
      <w:r>
        <w:separator/>
      </w:r>
    </w:p>
  </w:endnote>
  <w:endnote w:type="continuationSeparator" w:id="0">
    <w:p w14:paraId="617C334A" w14:textId="77777777" w:rsidR="006E3E0C" w:rsidRDefault="006E3E0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05E4A" w14:textId="77777777" w:rsidR="006E3E0C" w:rsidRDefault="006E3E0C" w:rsidP="00CB37D9">
      <w:pPr>
        <w:spacing w:after="0" w:line="240" w:lineRule="auto"/>
      </w:pPr>
      <w:r>
        <w:separator/>
      </w:r>
    </w:p>
  </w:footnote>
  <w:footnote w:type="continuationSeparator" w:id="0">
    <w:p w14:paraId="3EC79A5B" w14:textId="77777777" w:rsidR="006E3E0C" w:rsidRDefault="006E3E0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E3E0C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9:00Z</cp:lastPrinted>
  <dcterms:created xsi:type="dcterms:W3CDTF">2020-07-01T20:10:00Z</dcterms:created>
  <dcterms:modified xsi:type="dcterms:W3CDTF">2020-07-01T20:10:00Z</dcterms:modified>
</cp:coreProperties>
</file>